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AF752" w14:textId="543A92CA" w:rsidR="00746CD2" w:rsidRPr="00D04AC8" w:rsidRDefault="00BC7C77" w:rsidP="00D04AC8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04AC8">
        <w:rPr>
          <w:b/>
          <w:bCs/>
          <w:sz w:val="32"/>
          <w:szCs w:val="32"/>
        </w:rPr>
        <w:t xml:space="preserve">Our </w:t>
      </w:r>
      <w:r w:rsidR="00487A5F" w:rsidRPr="00D04AC8">
        <w:rPr>
          <w:b/>
          <w:bCs/>
          <w:sz w:val="32"/>
          <w:szCs w:val="32"/>
        </w:rPr>
        <w:t>timeline</w:t>
      </w:r>
      <w:r w:rsidRPr="00D04AC8">
        <w:rPr>
          <w:b/>
          <w:bCs/>
          <w:sz w:val="32"/>
          <w:szCs w:val="32"/>
        </w:rPr>
        <w:t xml:space="preserve"> to complete BPSO and Firefly</w:t>
      </w:r>
      <w:r w:rsidR="00487A5F" w:rsidRPr="00D04AC8">
        <w:rPr>
          <w:b/>
          <w:bCs/>
          <w:sz w:val="32"/>
          <w:szCs w:val="32"/>
        </w:rPr>
        <w:t>:</w:t>
      </w:r>
      <w:r w:rsidRPr="00D04AC8">
        <w:rPr>
          <w:b/>
          <w:bCs/>
          <w:sz w:val="32"/>
          <w:szCs w:val="32"/>
        </w:rPr>
        <w:t xml:space="preserve"> </w:t>
      </w:r>
    </w:p>
    <w:p w14:paraId="7BB54318" w14:textId="73DBE295" w:rsidR="00746CD2" w:rsidRPr="00487A5F" w:rsidRDefault="00746CD2">
      <w:pPr>
        <w:rPr>
          <w:sz w:val="28"/>
          <w:szCs w:val="28"/>
        </w:rPr>
      </w:pPr>
    </w:p>
    <w:p w14:paraId="55905980" w14:textId="77777777" w:rsidR="00746CD2" w:rsidRPr="00487A5F" w:rsidRDefault="00746CD2">
      <w:pPr>
        <w:rPr>
          <w:sz w:val="28"/>
          <w:szCs w:val="28"/>
        </w:rPr>
      </w:pPr>
    </w:p>
    <w:tbl>
      <w:tblPr>
        <w:tblStyle w:val="GridTable2-Accent1"/>
        <w:tblW w:w="9456" w:type="dxa"/>
        <w:tblLook w:val="04A0" w:firstRow="1" w:lastRow="0" w:firstColumn="1" w:lastColumn="0" w:noHBand="0" w:noVBand="1"/>
      </w:tblPr>
      <w:tblGrid>
        <w:gridCol w:w="4727"/>
        <w:gridCol w:w="4729"/>
      </w:tblGrid>
      <w:tr w:rsidR="00EC46A7" w:rsidRPr="00D04AC8" w14:paraId="23A1B748" w14:textId="77777777" w:rsidTr="00487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405EBB83" w14:textId="664E495A" w:rsidR="00EC46A7" w:rsidRPr="00D04AC8" w:rsidRDefault="00EC46A7">
            <w:pPr>
              <w:rPr>
                <w:sz w:val="32"/>
                <w:szCs w:val="32"/>
              </w:rPr>
            </w:pPr>
            <w:r w:rsidRPr="00D04AC8">
              <w:rPr>
                <w:sz w:val="32"/>
                <w:szCs w:val="32"/>
              </w:rPr>
              <w:t>Task</w:t>
            </w:r>
          </w:p>
        </w:tc>
        <w:tc>
          <w:tcPr>
            <w:tcW w:w="4729" w:type="dxa"/>
          </w:tcPr>
          <w:p w14:paraId="0D4C755F" w14:textId="042E38D5" w:rsidR="00EC46A7" w:rsidRPr="00D04AC8" w:rsidRDefault="00EC46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D04AC8">
              <w:rPr>
                <w:sz w:val="32"/>
                <w:szCs w:val="32"/>
              </w:rPr>
              <w:t xml:space="preserve">Details </w:t>
            </w:r>
          </w:p>
        </w:tc>
      </w:tr>
      <w:tr w:rsidR="00EC46A7" w:rsidRPr="00D04AC8" w14:paraId="33BE638A" w14:textId="77777777" w:rsidTr="00487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0E00FD5B" w14:textId="6A454E5C" w:rsidR="00F346FA" w:rsidRPr="00D04AC8" w:rsidRDefault="00F346FA" w:rsidP="00F346FA">
            <w:pPr>
              <w:rPr>
                <w:b w:val="0"/>
                <w:bCs w:val="0"/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>Code</w:t>
            </w:r>
          </w:p>
        </w:tc>
        <w:tc>
          <w:tcPr>
            <w:tcW w:w="4729" w:type="dxa"/>
          </w:tcPr>
          <w:p w14:paraId="23478018" w14:textId="77777777" w:rsidR="00452611" w:rsidRDefault="00452611" w:rsidP="00E43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125095F" w14:textId="3DE8B3D3" w:rsidR="00E43BB6" w:rsidRPr="00D04AC8" w:rsidRDefault="00F346FA" w:rsidP="00E43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divide it between us where</w:t>
            </w:r>
            <w:r w:rsidR="00E43BB6" w:rsidRPr="00D04AC8">
              <w:rPr>
                <w:sz w:val="24"/>
                <w:szCs w:val="24"/>
              </w:rPr>
              <w:t>:</w:t>
            </w:r>
          </w:p>
          <w:p w14:paraId="4770C814" w14:textId="2271B117" w:rsidR="00BC7C77" w:rsidRPr="00D04AC8" w:rsidRDefault="00F346FA" w:rsidP="00BC7C77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b/>
                <w:bCs/>
                <w:sz w:val="24"/>
                <w:szCs w:val="24"/>
              </w:rPr>
              <w:t>BPSO</w:t>
            </w:r>
            <w:r w:rsidRPr="00D04AC8">
              <w:rPr>
                <w:sz w:val="24"/>
                <w:szCs w:val="24"/>
              </w:rPr>
              <w:t xml:space="preserve"> do</w:t>
            </w:r>
            <w:r w:rsidR="00390D41" w:rsidRPr="00D04AC8">
              <w:rPr>
                <w:sz w:val="24"/>
                <w:szCs w:val="24"/>
              </w:rPr>
              <w:t>ne</w:t>
            </w:r>
            <w:r w:rsidRPr="00D04AC8">
              <w:rPr>
                <w:sz w:val="24"/>
                <w:szCs w:val="24"/>
              </w:rPr>
              <w:t xml:space="preserve"> by </w:t>
            </w:r>
            <w:r w:rsidR="00557E63" w:rsidRPr="00D04AC8">
              <w:rPr>
                <w:sz w:val="24"/>
                <w:szCs w:val="24"/>
              </w:rPr>
              <w:t>:</w:t>
            </w:r>
          </w:p>
          <w:p w14:paraId="7EA37959" w14:textId="437E5127" w:rsidR="00557E63" w:rsidRPr="00D04AC8" w:rsidRDefault="00557E63" w:rsidP="00557E63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Sarah Abanumay.</w:t>
            </w:r>
          </w:p>
          <w:p w14:paraId="5FFC14D1" w14:textId="145BB61E" w:rsidR="00557E63" w:rsidRPr="00D04AC8" w:rsidRDefault="00557E63" w:rsidP="00557E63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Doja Aljuhaiman.</w:t>
            </w:r>
          </w:p>
          <w:p w14:paraId="1D664E47" w14:textId="77777777" w:rsidR="00557E63" w:rsidRPr="00D04AC8" w:rsidRDefault="00557E63" w:rsidP="00557E63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7CBE5F6" w14:textId="77777777" w:rsidR="00BE4D9D" w:rsidRPr="00D04AC8" w:rsidRDefault="00F346FA" w:rsidP="00E43BB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 </w:t>
            </w:r>
            <w:r w:rsidRPr="00D04AC8">
              <w:rPr>
                <w:b/>
                <w:bCs/>
                <w:sz w:val="24"/>
                <w:szCs w:val="24"/>
              </w:rPr>
              <w:t xml:space="preserve">Firefly </w:t>
            </w:r>
            <w:r w:rsidR="00390D41" w:rsidRPr="00D04AC8">
              <w:rPr>
                <w:b/>
                <w:bCs/>
                <w:sz w:val="24"/>
                <w:szCs w:val="24"/>
              </w:rPr>
              <w:t>Algorithm</w:t>
            </w:r>
            <w:r w:rsidR="00390D41" w:rsidRPr="00D04AC8">
              <w:rPr>
                <w:sz w:val="24"/>
                <w:szCs w:val="24"/>
              </w:rPr>
              <w:t xml:space="preserve"> </w:t>
            </w:r>
            <w:r w:rsidR="00E43BB6" w:rsidRPr="00D04AC8">
              <w:rPr>
                <w:sz w:val="24"/>
                <w:szCs w:val="24"/>
              </w:rPr>
              <w:t>by</w:t>
            </w:r>
            <w:r w:rsidR="00BE4D9D" w:rsidRPr="00D04AC8">
              <w:rPr>
                <w:sz w:val="24"/>
                <w:szCs w:val="24"/>
              </w:rPr>
              <w:t>:</w:t>
            </w:r>
          </w:p>
          <w:p w14:paraId="2A33F4A2" w14:textId="77777777" w:rsidR="00BE4D9D" w:rsidRPr="00D04AC8" w:rsidRDefault="00E43BB6" w:rsidP="00BE4D9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Amal</w:t>
            </w:r>
            <w:r w:rsidR="00BE4D9D" w:rsidRPr="00D04AC8">
              <w:rPr>
                <w:color w:val="000000"/>
                <w:sz w:val="24"/>
                <w:szCs w:val="24"/>
              </w:rPr>
              <w:t xml:space="preserve"> Alrehaili.</w:t>
            </w:r>
          </w:p>
          <w:p w14:paraId="0A1B0DAD" w14:textId="79892314" w:rsidR="00E43BB6" w:rsidRPr="00D04AC8" w:rsidRDefault="00E43BB6" w:rsidP="00BE4D9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 xml:space="preserve"> Marwa</w:t>
            </w:r>
            <w:r w:rsidR="00BE4D9D" w:rsidRPr="00D04AC8">
              <w:rPr>
                <w:color w:val="000000"/>
                <w:sz w:val="24"/>
                <w:szCs w:val="24"/>
              </w:rPr>
              <w:t xml:space="preserve"> </w:t>
            </w:r>
            <w:r w:rsidR="00A33AC0" w:rsidRPr="00D04AC8">
              <w:rPr>
                <w:color w:val="000000"/>
                <w:sz w:val="24"/>
                <w:szCs w:val="24"/>
              </w:rPr>
              <w:t>Alhaisouni</w:t>
            </w:r>
            <w:r w:rsidRPr="00D04AC8">
              <w:rPr>
                <w:color w:val="000000"/>
                <w:sz w:val="24"/>
                <w:szCs w:val="24"/>
              </w:rPr>
              <w:t>.</w:t>
            </w:r>
          </w:p>
          <w:p w14:paraId="57044860" w14:textId="6A70F2AF" w:rsidR="00EC46A7" w:rsidRPr="00D04AC8" w:rsidRDefault="00F346FA" w:rsidP="00F346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 </w:t>
            </w:r>
          </w:p>
        </w:tc>
      </w:tr>
      <w:tr w:rsidR="00EC46A7" w:rsidRPr="00D04AC8" w14:paraId="089A1EDB" w14:textId="77777777" w:rsidTr="00487A5F">
        <w:trPr>
          <w:trHeight w:val="28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29FD7934" w14:textId="5523B2E4" w:rsidR="00EC46A7" w:rsidRPr="00D04AC8" w:rsidRDefault="0023405D">
            <w:pPr>
              <w:rPr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 xml:space="preserve">Paper </w:t>
            </w:r>
          </w:p>
        </w:tc>
        <w:tc>
          <w:tcPr>
            <w:tcW w:w="4729" w:type="dxa"/>
          </w:tcPr>
          <w:p w14:paraId="133AD36A" w14:textId="77777777" w:rsidR="00D04AC8" w:rsidRDefault="00D04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9C19738" w14:textId="2E411E79" w:rsidR="00EC46A7" w:rsidRPr="00D04AC8" w:rsidRDefault="00400D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create Docs as paper template</w:t>
            </w:r>
            <w:r w:rsidR="00507637" w:rsidRPr="00D04AC8">
              <w:rPr>
                <w:sz w:val="24"/>
                <w:szCs w:val="24"/>
              </w:rPr>
              <w:t>:</w:t>
            </w:r>
          </w:p>
          <w:p w14:paraId="6245423E" w14:textId="6DF66EA4" w:rsidR="00507637" w:rsidRPr="00D04AC8" w:rsidRDefault="00507637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Complete Introduction</w:t>
            </w:r>
          </w:p>
          <w:p w14:paraId="325D0344" w14:textId="77777777" w:rsidR="00507637" w:rsidRPr="00D04AC8" w:rsidRDefault="00B8168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Complete related Works.</w:t>
            </w:r>
          </w:p>
          <w:p w14:paraId="6352320A" w14:textId="77777777" w:rsidR="00B81686" w:rsidRPr="00D04AC8" w:rsidRDefault="00B8168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Start Writing Methodology.</w:t>
            </w:r>
          </w:p>
          <w:p w14:paraId="7C1F9215" w14:textId="16695E45" w:rsidR="00390D41" w:rsidRPr="00D04AC8" w:rsidRDefault="00390D41" w:rsidP="00A33AC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C46A7" w:rsidRPr="00D04AC8" w14:paraId="4FB36BC1" w14:textId="77777777" w:rsidTr="00487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1B9E5F93" w14:textId="5F579DEE" w:rsidR="00EC46A7" w:rsidRPr="00D04AC8" w:rsidRDefault="00B81686">
            <w:pPr>
              <w:rPr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>Meetings</w:t>
            </w:r>
          </w:p>
        </w:tc>
        <w:tc>
          <w:tcPr>
            <w:tcW w:w="4729" w:type="dxa"/>
          </w:tcPr>
          <w:p w14:paraId="720E6B8E" w14:textId="77777777" w:rsidR="00D04AC8" w:rsidRDefault="00D04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2AD3865" w14:textId="2EC47683" w:rsidR="00EC46A7" w:rsidRDefault="004A7A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do many online meetings every Wednesday</w:t>
            </w:r>
            <w:r w:rsidR="00B45E0D" w:rsidRPr="00D04AC8">
              <w:rPr>
                <w:sz w:val="24"/>
                <w:szCs w:val="24"/>
              </w:rPr>
              <w:t xml:space="preserve"> at 9 PM</w:t>
            </w:r>
            <w:r w:rsidR="00F75D6B">
              <w:rPr>
                <w:sz w:val="24"/>
                <w:szCs w:val="24"/>
              </w:rPr>
              <w:t xml:space="preserve">, this is some of what we </w:t>
            </w:r>
            <w:r w:rsidR="002A2011">
              <w:rPr>
                <w:sz w:val="24"/>
                <w:szCs w:val="24"/>
              </w:rPr>
              <w:t>decide:</w:t>
            </w:r>
          </w:p>
          <w:p w14:paraId="168BEAE2" w14:textId="42035169" w:rsidR="00452611" w:rsidRDefault="00452611" w:rsidP="00F75D6B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rt using </w:t>
            </w:r>
            <w:r w:rsidRPr="00D328B1">
              <w:rPr>
                <w:b/>
                <w:bCs/>
                <w:sz w:val="24"/>
                <w:szCs w:val="24"/>
              </w:rPr>
              <w:t>Github</w:t>
            </w:r>
            <w:r w:rsidR="00F75D6B">
              <w:rPr>
                <w:sz w:val="24"/>
                <w:szCs w:val="24"/>
              </w:rPr>
              <w:t xml:space="preserve"> and share the profile between us</w:t>
            </w:r>
            <w:r w:rsidR="00F75D6B" w:rsidRPr="00F75D6B">
              <w:rPr>
                <w:sz w:val="24"/>
                <w:szCs w:val="24"/>
              </w:rPr>
              <w:t>.</w:t>
            </w:r>
          </w:p>
          <w:p w14:paraId="14571079" w14:textId="558DE3B1" w:rsidR="002A2011" w:rsidRPr="00D328B1" w:rsidRDefault="008B61B7" w:rsidP="008B61B7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D328B1">
              <w:rPr>
                <w:b/>
                <w:bCs/>
                <w:sz w:val="20"/>
                <w:szCs w:val="20"/>
              </w:rPr>
              <w:t>( we have some problem to sign in, after meeting we solve this problem).</w:t>
            </w:r>
          </w:p>
          <w:p w14:paraId="3F64CE13" w14:textId="77777777" w:rsidR="008B61B7" w:rsidRPr="008B61B7" w:rsidRDefault="008B61B7" w:rsidP="008B61B7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50101AE" w14:textId="77777777" w:rsidR="00B45E0D" w:rsidRPr="00D04AC8" w:rsidRDefault="005D75CC" w:rsidP="005D75CC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Planning how to do code. </w:t>
            </w:r>
          </w:p>
          <w:p w14:paraId="131FDD09" w14:textId="356D875D" w:rsidR="005D75CC" w:rsidRPr="00D04AC8" w:rsidRDefault="005D75CC" w:rsidP="005D75CC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Planning to solve the errors </w:t>
            </w:r>
            <w:r w:rsidR="00861F86">
              <w:rPr>
                <w:sz w:val="24"/>
                <w:szCs w:val="24"/>
              </w:rPr>
              <w:t xml:space="preserve">that </w:t>
            </w:r>
            <w:r w:rsidRPr="00D04AC8">
              <w:rPr>
                <w:sz w:val="24"/>
                <w:szCs w:val="24"/>
              </w:rPr>
              <w:t xml:space="preserve">we found </w:t>
            </w:r>
            <w:r w:rsidR="00861F86">
              <w:rPr>
                <w:sz w:val="24"/>
                <w:szCs w:val="24"/>
              </w:rPr>
              <w:t xml:space="preserve">and faced </w:t>
            </w:r>
            <w:r w:rsidRPr="00D04AC8">
              <w:rPr>
                <w:sz w:val="24"/>
                <w:szCs w:val="24"/>
              </w:rPr>
              <w:t xml:space="preserve">in </w:t>
            </w:r>
            <w:r w:rsidR="002C5321" w:rsidRPr="00D04AC8">
              <w:rPr>
                <w:sz w:val="24"/>
                <w:szCs w:val="24"/>
              </w:rPr>
              <w:t>code.</w:t>
            </w:r>
          </w:p>
          <w:p w14:paraId="60CC3DBD" w14:textId="67C58218" w:rsidR="00390D41" w:rsidRPr="00D04AC8" w:rsidRDefault="002C5321" w:rsidP="00390D4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Create Docs and share </w:t>
            </w:r>
            <w:r w:rsidR="00D328B1">
              <w:rPr>
                <w:sz w:val="24"/>
                <w:szCs w:val="24"/>
              </w:rPr>
              <w:t xml:space="preserve">link </w:t>
            </w:r>
            <w:r w:rsidR="00390D41" w:rsidRPr="00D04AC8">
              <w:rPr>
                <w:sz w:val="24"/>
                <w:szCs w:val="24"/>
              </w:rPr>
              <w:t>between us.</w:t>
            </w:r>
          </w:p>
          <w:p w14:paraId="60BF16FE" w14:textId="023B880D" w:rsidR="00EF5254" w:rsidRDefault="00EF5254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Searching about Related Work</w:t>
            </w:r>
            <w:r w:rsidR="00D328B1">
              <w:rPr>
                <w:sz w:val="24"/>
                <w:szCs w:val="24"/>
              </w:rPr>
              <w:t xml:space="preserve"> and made presentation.</w:t>
            </w:r>
          </w:p>
          <w:p w14:paraId="25C53DBB" w14:textId="3AA68272" w:rsidR="00D328B1" w:rsidRPr="00D328B1" w:rsidRDefault="00861F86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 Writing in Paper Template.</w:t>
            </w:r>
          </w:p>
        </w:tc>
      </w:tr>
    </w:tbl>
    <w:p w14:paraId="75BC4A4C" w14:textId="77777777" w:rsidR="00D85173" w:rsidRPr="00487A5F" w:rsidRDefault="00D85173">
      <w:pPr>
        <w:rPr>
          <w:sz w:val="28"/>
          <w:szCs w:val="28"/>
        </w:rPr>
      </w:pPr>
    </w:p>
    <w:sectPr w:rsidR="00D85173" w:rsidRPr="00487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A1C3A"/>
    <w:multiLevelType w:val="hybridMultilevel"/>
    <w:tmpl w:val="08BC5508"/>
    <w:lvl w:ilvl="0" w:tplc="E87689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D2FD1"/>
    <w:multiLevelType w:val="hybridMultilevel"/>
    <w:tmpl w:val="2C46D2DA"/>
    <w:lvl w:ilvl="0" w:tplc="4C107F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E33F3D"/>
    <w:multiLevelType w:val="hybridMultilevel"/>
    <w:tmpl w:val="30D60304"/>
    <w:lvl w:ilvl="0" w:tplc="DA58E19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LE0NDOyMDAzMDNX0lEKTi0uzszPAykwqgUAD4jk2iwAAAA="/>
  </w:docVars>
  <w:rsids>
    <w:rsidRoot w:val="001E2F21"/>
    <w:rsid w:val="001E2F21"/>
    <w:rsid w:val="0023405D"/>
    <w:rsid w:val="002A2011"/>
    <w:rsid w:val="002C5321"/>
    <w:rsid w:val="00390D41"/>
    <w:rsid w:val="00400D41"/>
    <w:rsid w:val="00452611"/>
    <w:rsid w:val="00487A5F"/>
    <w:rsid w:val="004A7A04"/>
    <w:rsid w:val="00507637"/>
    <w:rsid w:val="00557E63"/>
    <w:rsid w:val="005D75CC"/>
    <w:rsid w:val="00735AAF"/>
    <w:rsid w:val="00746CD2"/>
    <w:rsid w:val="00861F86"/>
    <w:rsid w:val="008B61B7"/>
    <w:rsid w:val="00A33AC0"/>
    <w:rsid w:val="00B45E0D"/>
    <w:rsid w:val="00B81686"/>
    <w:rsid w:val="00BC7C77"/>
    <w:rsid w:val="00BE4D9D"/>
    <w:rsid w:val="00CF2050"/>
    <w:rsid w:val="00D04AC8"/>
    <w:rsid w:val="00D328B1"/>
    <w:rsid w:val="00D85173"/>
    <w:rsid w:val="00E43BB6"/>
    <w:rsid w:val="00EC46A7"/>
    <w:rsid w:val="00EF5254"/>
    <w:rsid w:val="00F346FA"/>
    <w:rsid w:val="00F75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9FB8E"/>
  <w15:chartTrackingRefBased/>
  <w15:docId w15:val="{258B9348-2B6E-4A6B-A772-779C3EB4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735AAF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E43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ja Abdulaziz Saleh AlJuhaiman</dc:creator>
  <cp:keywords/>
  <dc:description/>
  <cp:lastModifiedBy>Doja Abdulaziz Saleh AlJuhaiman</cp:lastModifiedBy>
  <cp:revision>3</cp:revision>
  <dcterms:created xsi:type="dcterms:W3CDTF">2021-11-22T20:01:00Z</dcterms:created>
  <dcterms:modified xsi:type="dcterms:W3CDTF">2021-11-22T21:02:00Z</dcterms:modified>
</cp:coreProperties>
</file>